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FC10D" w14:textId="340D95DC" w:rsidR="00BA0BFB" w:rsidRDefault="00D75AB0">
      <w:r>
        <w:t>La práctica nos permite realizar las principales acciones de github</w:t>
      </w:r>
      <w:r w:rsidR="00E12B18">
        <w:t>, resolver conflictos, y además es un repaso de slurm y paralelización.</w:t>
      </w:r>
    </w:p>
    <w:sectPr w:rsidR="00BA0BFB" w:rsidSect="00EE60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NjIyMTY0NzY0MjZT0lEKTi0uzszPAykwrAUAl/OMRywAAAA="/>
  </w:docVars>
  <w:rsids>
    <w:rsidRoot w:val="00EE6004"/>
    <w:rsid w:val="004C659B"/>
    <w:rsid w:val="00555E05"/>
    <w:rsid w:val="007442F9"/>
    <w:rsid w:val="008915F1"/>
    <w:rsid w:val="008C79C0"/>
    <w:rsid w:val="00B04D66"/>
    <w:rsid w:val="00BA0BFB"/>
    <w:rsid w:val="00C15A64"/>
    <w:rsid w:val="00D75AB0"/>
    <w:rsid w:val="00E12B18"/>
    <w:rsid w:val="00E45453"/>
    <w:rsid w:val="00EE6004"/>
    <w:rsid w:val="00F8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581B49"/>
  <w15:chartTrackingRefBased/>
  <w15:docId w15:val="{7A8D65D5-9A9C-4716-89C3-5337612A4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 Gomez, Jorge</dc:creator>
  <cp:keywords/>
  <dc:description/>
  <cp:lastModifiedBy>Mas Gomez, Jorge</cp:lastModifiedBy>
  <cp:revision>3</cp:revision>
  <dcterms:created xsi:type="dcterms:W3CDTF">2024-01-14T18:57:00Z</dcterms:created>
  <dcterms:modified xsi:type="dcterms:W3CDTF">2024-01-14T18:58:00Z</dcterms:modified>
</cp:coreProperties>
</file>